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339136" w14:textId="77777777" w:rsidR="00F3774F" w:rsidRPr="00F3774F" w:rsidRDefault="00F3774F" w:rsidP="00F3774F">
      <w:pPr>
        <w:spacing w:before="75" w:after="75" w:line="240" w:lineRule="auto"/>
        <w:outlineLvl w:val="2"/>
        <w:rPr>
          <w:rFonts w:ascii="Helvetica" w:eastAsia="Times New Roman" w:hAnsi="Helvetica" w:cs="Helvetica"/>
          <w:b/>
          <w:bCs/>
          <w:color w:val="00A6D3"/>
          <w:sz w:val="24"/>
          <w:szCs w:val="24"/>
          <w:lang w:eastAsia="pt-BR"/>
        </w:rPr>
      </w:pPr>
      <w:r w:rsidRPr="00F3774F">
        <w:rPr>
          <w:rFonts w:ascii="Helvetica" w:eastAsia="Times New Roman" w:hAnsi="Helvetica" w:cs="Helvetica"/>
          <w:b/>
          <w:bCs/>
          <w:color w:val="00A6D3"/>
          <w:sz w:val="24"/>
          <w:szCs w:val="24"/>
          <w:lang w:eastAsia="pt-BR"/>
        </w:rPr>
        <w:t>Tópicos</w:t>
      </w:r>
    </w:p>
    <w:p w14:paraId="77567265" w14:textId="77777777" w:rsidR="00F3774F" w:rsidRPr="00F3774F" w:rsidRDefault="00F3774F" w:rsidP="00F377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Reação</w:t>
      </w:r>
    </w:p>
    <w:p w14:paraId="4A6F8C38" w14:textId="77777777" w:rsidR="00F3774F" w:rsidRPr="00F3774F" w:rsidRDefault="00F3774F" w:rsidP="00F377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Cinemática</w:t>
      </w:r>
    </w:p>
    <w:p w14:paraId="3463202E" w14:textId="77777777" w:rsidR="00F3774F" w:rsidRPr="00F3774F" w:rsidRDefault="00F3774F" w:rsidP="00F377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Concentração</w:t>
      </w:r>
    </w:p>
    <w:p w14:paraId="59D64466" w14:textId="77777777" w:rsidR="00F3774F" w:rsidRPr="00F3774F" w:rsidRDefault="00F3774F" w:rsidP="00F377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Equilíbrio</w:t>
      </w:r>
    </w:p>
    <w:p w14:paraId="0C0AE608" w14:textId="77777777" w:rsidR="00F3774F" w:rsidRPr="00F3774F" w:rsidRDefault="00F3774F" w:rsidP="00F3774F">
      <w:pPr>
        <w:spacing w:before="75" w:after="75" w:line="240" w:lineRule="auto"/>
        <w:outlineLvl w:val="2"/>
        <w:rPr>
          <w:rFonts w:ascii="Helvetica" w:eastAsia="Times New Roman" w:hAnsi="Helvetica" w:cs="Helvetica"/>
          <w:b/>
          <w:bCs/>
          <w:color w:val="00A6D3"/>
          <w:sz w:val="24"/>
          <w:szCs w:val="24"/>
          <w:lang w:eastAsia="pt-BR"/>
        </w:rPr>
      </w:pPr>
      <w:r w:rsidRPr="00F3774F">
        <w:rPr>
          <w:rFonts w:ascii="Helvetica" w:eastAsia="Times New Roman" w:hAnsi="Helvetica" w:cs="Helvetica"/>
          <w:b/>
          <w:bCs/>
          <w:color w:val="00A6D3"/>
          <w:sz w:val="24"/>
          <w:szCs w:val="24"/>
          <w:lang w:eastAsia="pt-BR"/>
        </w:rPr>
        <w:t>Descrição</w:t>
      </w:r>
    </w:p>
    <w:p w14:paraId="192786BE" w14:textId="77777777" w:rsidR="00F3774F" w:rsidRPr="00F3774F" w:rsidRDefault="00F3774F" w:rsidP="00F3774F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proofErr w:type="gramStart"/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Colida</w:t>
      </w:r>
      <w:proofErr w:type="gramEnd"/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 xml:space="preserve"> átomos e moléculas e explore o que faz com que uma reação aconteça. Projete experimentos com diferentes reações, concentrações e temperaturas. Quando as reações são reversíveis? O que afeta a velocidade de uma reação?</w:t>
      </w:r>
    </w:p>
    <w:p w14:paraId="1C68E597" w14:textId="77777777" w:rsidR="00F3774F" w:rsidRPr="00F3774F" w:rsidRDefault="00F3774F" w:rsidP="00F3774F">
      <w:pPr>
        <w:spacing w:before="75" w:after="75" w:line="240" w:lineRule="auto"/>
        <w:outlineLvl w:val="2"/>
        <w:rPr>
          <w:rFonts w:ascii="Helvetica" w:eastAsia="Times New Roman" w:hAnsi="Helvetica" w:cs="Helvetica"/>
          <w:b/>
          <w:bCs/>
          <w:color w:val="00A6D3"/>
          <w:sz w:val="24"/>
          <w:szCs w:val="24"/>
          <w:lang w:eastAsia="pt-BR"/>
        </w:rPr>
      </w:pPr>
      <w:r w:rsidRPr="00F3774F">
        <w:rPr>
          <w:rFonts w:ascii="Helvetica" w:eastAsia="Times New Roman" w:hAnsi="Helvetica" w:cs="Helvetica"/>
          <w:b/>
          <w:bCs/>
          <w:color w:val="00A6D3"/>
          <w:sz w:val="24"/>
          <w:szCs w:val="24"/>
          <w:lang w:eastAsia="pt-BR"/>
        </w:rPr>
        <w:t>Alguns Objetivos de Aprendizagem</w:t>
      </w:r>
    </w:p>
    <w:p w14:paraId="7F3C9F07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Explicar por que e como um atirador de pinball pode ser usado para ajudar a compreender as ideias sobre as reações.</w:t>
      </w:r>
    </w:p>
    <w:p w14:paraId="53ADD331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Descrever em um nível microscópico o que contribui para uma reação ser bem sucedida (com ilustrações).</w:t>
      </w:r>
    </w:p>
    <w:p w14:paraId="4E8BDE2F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Descrever como a coordenada da reação pode ser usada para prever se uma reação será lenta ou não.</w:t>
      </w:r>
    </w:p>
    <w:p w14:paraId="66D793AE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Usar o diagrama de energia potencial para determinar: A energia de ativação da reação e da reação inversa; a diferença de energia entre reagentes e produtos; as energias potenciais relativas das moléculas em diferentes posições da coordenada da reação.</w:t>
      </w:r>
    </w:p>
    <w:p w14:paraId="7749558C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Desenhar um diagrama de energia potencial das energias dos reagentes e produtos e a energia de ativação.</w:t>
      </w:r>
    </w:p>
    <w:p w14:paraId="5363C5CF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Esboçar como o número de reagentes e de produtos altera uma reação.</w:t>
      </w:r>
    </w:p>
    <w:p w14:paraId="35A86A0C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Explicar como saber que um sistema atingiu o equilíbrio em um gráfico de número de reagentes e produtos em função do tempo.</w:t>
      </w:r>
    </w:p>
    <w:p w14:paraId="18F90BA7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Predizer como aumentar ou diminuir a temperatura afeta um sistema na posição de equilíbrio.</w:t>
      </w:r>
    </w:p>
    <w:p w14:paraId="2540CF79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Descrever as taxas relativas no equilíbrio para reação e reação inversa.</w:t>
      </w:r>
    </w:p>
    <w:p w14:paraId="42642B93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Explicar os efeitos no equilíbrio que favorece produtos ou reagentes.</w:t>
      </w:r>
    </w:p>
    <w:p w14:paraId="17E87F58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Predizer como a adição de um reagente ou produto afetará as taxas de reação e sua inversa, e uma vez que este novo sistema atingiu o equilíbrio como as concentrações de reagentes e produtos são comparadas com o sistema de equilíbrio original.</w:t>
      </w:r>
    </w:p>
    <w:p w14:paraId="4D6A1DBF" w14:textId="77777777" w:rsidR="00F3774F" w:rsidRPr="00F3774F" w:rsidRDefault="00F3774F" w:rsidP="00F377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</w:pPr>
      <w:r w:rsidRPr="00F3774F">
        <w:rPr>
          <w:rFonts w:ascii="Helvetica" w:eastAsia="Times New Roman" w:hAnsi="Helvetica" w:cs="Helvetica"/>
          <w:color w:val="000000"/>
          <w:sz w:val="18"/>
          <w:szCs w:val="18"/>
          <w:lang w:eastAsia="pt-BR"/>
        </w:rPr>
        <w:t>Comparar os gráficos de concentração versus tempo para determinar o que representa a taxa mais rápida ou mais lenta.</w:t>
      </w:r>
    </w:p>
    <w:p w14:paraId="7153FA5D" w14:textId="77777777" w:rsidR="00F754F7" w:rsidRDefault="00F754F7"/>
    <w:sectPr w:rsidR="00F754F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106593"/>
    <w:multiLevelType w:val="multilevel"/>
    <w:tmpl w:val="1C067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CF1C01"/>
    <w:multiLevelType w:val="multilevel"/>
    <w:tmpl w:val="0E424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jE2sbQ0tzSyNLZQ0lEKTi0uzszPAykwrAUAad4NViwAAAA="/>
  </w:docVars>
  <w:rsids>
    <w:rsidRoot w:val="00F3774F"/>
    <w:rsid w:val="00353949"/>
    <w:rsid w:val="007A2F0C"/>
    <w:rsid w:val="00B50FAE"/>
    <w:rsid w:val="00EC209F"/>
    <w:rsid w:val="00F3774F"/>
    <w:rsid w:val="00F75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A70A51"/>
  <w15:chartTrackingRefBased/>
  <w15:docId w15:val="{08F33949-51DB-4477-82FB-75CE47912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har"/>
    <w:uiPriority w:val="9"/>
    <w:qFormat/>
    <w:rsid w:val="00F377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fim">
    <w:name w:val="endnote reference"/>
    <w:basedOn w:val="Fontepargpadro"/>
    <w:uiPriority w:val="99"/>
    <w:unhideWhenUsed/>
    <w:qFormat/>
    <w:rsid w:val="007A2F0C"/>
    <w:rPr>
      <w:rFonts w:ascii="Times New Roman" w:hAnsi="Times New Roman"/>
      <w:sz w:val="24"/>
      <w:szCs w:val="20"/>
      <w:vertAlign w:val="baseline"/>
    </w:rPr>
  </w:style>
  <w:style w:type="paragraph" w:customStyle="1" w:styleId="Estilo3">
    <w:name w:val="Estilo3"/>
    <w:basedOn w:val="Textodenotadefim"/>
    <w:link w:val="Estilo3Char"/>
    <w:autoRedefine/>
    <w:qFormat/>
    <w:rsid w:val="00B50FAE"/>
    <w:pPr>
      <w:jc w:val="both"/>
    </w:pPr>
  </w:style>
  <w:style w:type="character" w:customStyle="1" w:styleId="Estilo3Char">
    <w:name w:val="Estilo3 Char"/>
    <w:basedOn w:val="TextodenotadefimChar"/>
    <w:link w:val="Estilo3"/>
    <w:rsid w:val="00B50FAE"/>
    <w:rPr>
      <w:rFonts w:ascii="Times New Roman" w:hAnsi="Times New Roman"/>
      <w:sz w:val="20"/>
      <w:szCs w:val="20"/>
    </w:rPr>
  </w:style>
  <w:style w:type="paragraph" w:styleId="Textodenotadefim">
    <w:name w:val="endnote text"/>
    <w:basedOn w:val="Normal"/>
    <w:link w:val="TextodenotadefimChar"/>
    <w:autoRedefine/>
    <w:uiPriority w:val="99"/>
    <w:unhideWhenUsed/>
    <w:qFormat/>
    <w:rsid w:val="00EC209F"/>
    <w:pPr>
      <w:spacing w:after="0" w:line="240" w:lineRule="auto"/>
    </w:pPr>
    <w:rPr>
      <w:rFonts w:ascii="Times New Roman" w:hAnsi="Times New Roman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EC209F"/>
    <w:rPr>
      <w:rFonts w:ascii="Times New Roman" w:hAnsi="Times New Roman"/>
      <w:szCs w:val="20"/>
    </w:rPr>
  </w:style>
  <w:style w:type="character" w:customStyle="1" w:styleId="Ttulo3Char">
    <w:name w:val="Título 3 Char"/>
    <w:basedOn w:val="Fontepargpadro"/>
    <w:link w:val="Ttulo3"/>
    <w:uiPriority w:val="9"/>
    <w:rsid w:val="00F3774F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paragraph" w:customStyle="1" w:styleId="simulation-panel-indent">
    <w:name w:val="simulation-panel-indent"/>
    <w:basedOn w:val="Normal"/>
    <w:rsid w:val="00F377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34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03</Characters>
  <Application>Microsoft Office Word</Application>
  <DocSecurity>0</DocSecurity>
  <Lines>12</Lines>
  <Paragraphs>3</Paragraphs>
  <ScaleCrop>false</ScaleCrop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Antonio Spinola Machado</dc:creator>
  <cp:keywords/>
  <dc:description/>
  <cp:lastModifiedBy>Sergio Antonio Spinola Machado</cp:lastModifiedBy>
  <cp:revision>1</cp:revision>
  <dcterms:created xsi:type="dcterms:W3CDTF">2020-11-07T12:05:00Z</dcterms:created>
  <dcterms:modified xsi:type="dcterms:W3CDTF">2020-11-07T12:06:00Z</dcterms:modified>
</cp:coreProperties>
</file>